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C1AEC" w14:textId="77777777" w:rsidR="00604700" w:rsidRDefault="00604700" w:rsidP="00604700">
      <w:pPr>
        <w:jc w:val="center"/>
      </w:pPr>
      <w:r>
        <w:t>Moving Forward</w:t>
      </w:r>
    </w:p>
    <w:p w14:paraId="24F1895B" w14:textId="77777777" w:rsidR="00604700" w:rsidRDefault="00604700" w:rsidP="00604700">
      <w:r>
        <w:t>Dr. Blacks Issues:</w:t>
      </w:r>
    </w:p>
    <w:p w14:paraId="612F35AF" w14:textId="5DDA510E" w:rsidR="00604700" w:rsidRDefault="00604700" w:rsidP="00604700">
      <w:pPr>
        <w:pStyle w:val="ListParagraph"/>
        <w:numPr>
          <w:ilvl w:val="0"/>
          <w:numId w:val="1"/>
        </w:numPr>
      </w:pPr>
      <w:r>
        <w:t xml:space="preserve">He wants “SOBIE Premier Conference </w:t>
      </w:r>
      <w:r w:rsidR="00C27ED3">
        <w:t>“in</w:t>
      </w:r>
      <w:r>
        <w:t xml:space="preserve"> </w:t>
      </w:r>
      <w:r w:rsidR="00D071E0">
        <w:t>c</w:t>
      </w:r>
      <w:r>
        <w:t>enter)</w:t>
      </w:r>
    </w:p>
    <w:p w14:paraId="6B2B5B4E" w14:textId="77777777" w:rsidR="00604700" w:rsidRDefault="00604700" w:rsidP="00604700">
      <w:pPr>
        <w:pStyle w:val="ListParagraph"/>
        <w:numPr>
          <w:ilvl w:val="0"/>
          <w:numId w:val="1"/>
        </w:numPr>
      </w:pPr>
      <w:r>
        <w:t>He wants the SOBIE logo as staple. (I’d suggest beautifying the logo and not messing with the outline of the site).</w:t>
      </w:r>
    </w:p>
    <w:p w14:paraId="795AAC47" w14:textId="77777777" w:rsidR="00604700" w:rsidRDefault="00604700" w:rsidP="00604700">
      <w:pPr>
        <w:pStyle w:val="ListParagraph"/>
        <w:numPr>
          <w:ilvl w:val="0"/>
          <w:numId w:val="1"/>
        </w:numPr>
      </w:pPr>
      <w:r>
        <w:t>The index carousel background pictures are as a base. He does not have any live action pictures of the Conference on hand to use.</w:t>
      </w:r>
    </w:p>
    <w:p w14:paraId="26902431" w14:textId="103A8800" w:rsidR="00604700" w:rsidRDefault="00604700" w:rsidP="00604700">
      <w:pPr>
        <w:pStyle w:val="ListParagraph"/>
        <w:numPr>
          <w:ilvl w:val="0"/>
          <w:numId w:val="1"/>
        </w:numPr>
      </w:pPr>
      <w:r>
        <w:t xml:space="preserve">He wants Call for Papers on the top header near contact (will have to make a new page, there is not a lot content for that... It is on the Faculty and Student </w:t>
      </w:r>
      <w:r w:rsidR="00CC5414">
        <w:t>Pages)</w:t>
      </w:r>
    </w:p>
    <w:p w14:paraId="075B30A6" w14:textId="2F8BAE67" w:rsidR="000F316D" w:rsidRDefault="000F316D" w:rsidP="000F316D">
      <w:pPr>
        <w:jc w:val="center"/>
      </w:pPr>
      <w:r>
        <w:t>************************************</w:t>
      </w:r>
      <w:r w:rsidR="00BF265B">
        <w:t xml:space="preserve">**** EDIT </w:t>
      </w:r>
      <w:r>
        <w:t>*********************************</w:t>
      </w:r>
    </w:p>
    <w:p w14:paraId="02C94425" w14:textId="7EA8CD76" w:rsidR="00604700" w:rsidRDefault="00BF265B" w:rsidP="000F316D">
      <w:pPr>
        <w:pStyle w:val="ListParagraph"/>
        <w:numPr>
          <w:ilvl w:val="0"/>
          <w:numId w:val="1"/>
        </w:numPr>
      </w:pPr>
      <w:r>
        <w:t xml:space="preserve"> Black has sent a list of things he wants changed labeled as “Black’s suggestions”. **</w:t>
      </w:r>
    </w:p>
    <w:p w14:paraId="399B73C8" w14:textId="485501CD" w:rsidR="00BF265B" w:rsidRDefault="00BF265B" w:rsidP="00BF265B">
      <w:pPr>
        <w:pStyle w:val="ListParagraph"/>
        <w:numPr>
          <w:ilvl w:val="0"/>
          <w:numId w:val="1"/>
        </w:numPr>
      </w:pPr>
      <w:r>
        <w:t xml:space="preserve">The list in the middle of being worked and will be up for the next team to complete. </w:t>
      </w:r>
    </w:p>
    <w:p w14:paraId="1ACD3F05" w14:textId="720351E1" w:rsidR="00BF265B" w:rsidRDefault="00BF265B" w:rsidP="00BF265B">
      <w:pPr>
        <w:pStyle w:val="ListParagraph"/>
        <w:numPr>
          <w:ilvl w:val="0"/>
          <w:numId w:val="1"/>
        </w:numPr>
      </w:pPr>
      <w:r>
        <w:t>List is under “Black’s Suggestion’s Checklist”.</w:t>
      </w:r>
    </w:p>
    <w:p w14:paraId="0469173C" w14:textId="7D978CF2" w:rsidR="000F316D" w:rsidRPr="000F316D" w:rsidRDefault="000F316D" w:rsidP="000F316D">
      <w:pPr>
        <w:rPr>
          <w:b/>
        </w:rPr>
      </w:pPr>
      <w:r w:rsidRPr="000F316D">
        <w:rPr>
          <w:b/>
        </w:rPr>
        <w:t>****************************** EDIT *********************************</w:t>
      </w:r>
      <w:r w:rsidRPr="000F316D">
        <w:rPr>
          <w:b/>
        </w:rPr>
        <w:t>12.15.2018</w:t>
      </w:r>
    </w:p>
    <w:p w14:paraId="1809A31A" w14:textId="378F8CA2" w:rsidR="000F316D" w:rsidRPr="000F316D" w:rsidRDefault="000F316D" w:rsidP="00BF265B">
      <w:pPr>
        <w:pStyle w:val="ListParagraph"/>
        <w:numPr>
          <w:ilvl w:val="0"/>
          <w:numId w:val="1"/>
        </w:numPr>
        <w:rPr>
          <w:b/>
        </w:rPr>
      </w:pPr>
      <w:r w:rsidRPr="000F316D">
        <w:rPr>
          <w:b/>
        </w:rPr>
        <w:t xml:space="preserve">Changes have been implemented from </w:t>
      </w:r>
      <w:r w:rsidRPr="000F316D">
        <w:rPr>
          <w:b/>
        </w:rPr>
        <w:t>Black’s Suggestion’s Checklist</w:t>
      </w:r>
      <w:r w:rsidRPr="000F316D">
        <w:rPr>
          <w:b/>
        </w:rPr>
        <w:t>.</w:t>
      </w:r>
    </w:p>
    <w:p w14:paraId="6AC29643" w14:textId="77777777" w:rsidR="000F316D" w:rsidRDefault="000F316D" w:rsidP="00604700"/>
    <w:p w14:paraId="7E47F8D5" w14:textId="1CAE6E1A" w:rsidR="00604700" w:rsidRDefault="00604700" w:rsidP="00604700">
      <w:bookmarkStart w:id="0" w:name="_GoBack"/>
      <w:bookmarkEnd w:id="0"/>
      <w:r>
        <w:t>Resolutions:</w:t>
      </w:r>
    </w:p>
    <w:p w14:paraId="2A2208D5" w14:textId="77777777" w:rsidR="00604700" w:rsidRDefault="00604700" w:rsidP="00604700">
      <w:pPr>
        <w:pStyle w:val="ListParagraph"/>
        <w:numPr>
          <w:ilvl w:val="0"/>
          <w:numId w:val="1"/>
        </w:numPr>
      </w:pPr>
      <w:r>
        <w:t>Add “SOBIE Premier Conference “on Carousel and use on site conference action pictures.</w:t>
      </w:r>
    </w:p>
    <w:p w14:paraId="76B98ABF" w14:textId="77777777" w:rsidR="00604700" w:rsidRDefault="00604700" w:rsidP="00604700">
      <w:pPr>
        <w:pStyle w:val="ListParagraph"/>
        <w:numPr>
          <w:ilvl w:val="0"/>
          <w:numId w:val="1"/>
        </w:numPr>
      </w:pPr>
      <w:r>
        <w:t>Beautify the SOBIE Logo</w:t>
      </w:r>
    </w:p>
    <w:p w14:paraId="470CCA81" w14:textId="77777777" w:rsidR="00604700" w:rsidRDefault="00604700" w:rsidP="00604700">
      <w:pPr>
        <w:pStyle w:val="ListParagraph"/>
        <w:numPr>
          <w:ilvl w:val="0"/>
          <w:numId w:val="1"/>
        </w:numPr>
      </w:pPr>
      <w:r>
        <w:t>Get action pictures or use the ones already in images folder.</w:t>
      </w:r>
    </w:p>
    <w:p w14:paraId="39261776" w14:textId="7D5DE886" w:rsidR="00604700" w:rsidRDefault="00604700" w:rsidP="00604700">
      <w:pPr>
        <w:pStyle w:val="ListParagraph"/>
        <w:numPr>
          <w:ilvl w:val="0"/>
          <w:numId w:val="1"/>
        </w:numPr>
      </w:pPr>
      <w:r>
        <w:t xml:space="preserve">The project was to </w:t>
      </w:r>
      <w:r w:rsidRPr="007307C1">
        <w:rPr>
          <w:b/>
        </w:rPr>
        <w:t>modernize</w:t>
      </w:r>
      <w:r>
        <w:t xml:space="preserve"> </w:t>
      </w:r>
      <w:r w:rsidR="00254EBB">
        <w:t xml:space="preserve">and Improve functionality of </w:t>
      </w:r>
      <w:r>
        <w:t xml:space="preserve">the </w:t>
      </w:r>
      <w:r w:rsidRPr="007307C1">
        <w:rPr>
          <w:b/>
        </w:rPr>
        <w:t>current static website</w:t>
      </w:r>
      <w:r>
        <w:t>. Don’t use old format. (front end or backend)</w:t>
      </w:r>
    </w:p>
    <w:p w14:paraId="055ED94C" w14:textId="77777777" w:rsidR="00604700" w:rsidRDefault="00604700" w:rsidP="00604700"/>
    <w:p w14:paraId="22C2DA67" w14:textId="77777777" w:rsidR="00604700" w:rsidRDefault="00604700" w:rsidP="00604700">
      <w:r>
        <w:t>Technical steps to Finish</w:t>
      </w:r>
    </w:p>
    <w:p w14:paraId="28417830" w14:textId="409F41E5" w:rsidR="00604700" w:rsidRDefault="00604700" w:rsidP="00604700"/>
    <w:p w14:paraId="38AFB6F3" w14:textId="715A6DBD" w:rsidR="00254EBB" w:rsidRPr="00254EBB" w:rsidRDefault="00254EBB" w:rsidP="00604700">
      <w:pPr>
        <w:rPr>
          <w:u w:val="single"/>
        </w:rPr>
      </w:pPr>
      <w:r w:rsidRPr="00254EBB">
        <w:rPr>
          <w:u w:val="single"/>
        </w:rPr>
        <w:t>THEME</w:t>
      </w:r>
    </w:p>
    <w:p w14:paraId="3125CB69" w14:textId="3A9EF42F" w:rsidR="00254EBB" w:rsidRDefault="00254EBB" w:rsidP="00254EBB">
      <w:pPr>
        <w:pStyle w:val="ListParagraph"/>
        <w:numPr>
          <w:ilvl w:val="0"/>
          <w:numId w:val="3"/>
        </w:numPr>
      </w:pPr>
      <w:r w:rsidRPr="00254EBB">
        <w:t>Find a theme that Mr. Black likes.</w:t>
      </w:r>
    </w:p>
    <w:p w14:paraId="53C9DBC4" w14:textId="0E12A2ED" w:rsidR="00254EBB" w:rsidRDefault="00254EBB" w:rsidP="00254EBB">
      <w:pPr>
        <w:pStyle w:val="ListParagraph"/>
        <w:numPr>
          <w:ilvl w:val="0"/>
          <w:numId w:val="3"/>
        </w:numPr>
      </w:pPr>
      <w:r>
        <w:t>Look at list of conference sites that and compare color schemes (see provided list)</w:t>
      </w:r>
    </w:p>
    <w:p w14:paraId="7C01055B" w14:textId="05C33A5A" w:rsidR="00254EBB" w:rsidRDefault="00254EBB" w:rsidP="00254EBB">
      <w:pPr>
        <w:pStyle w:val="ListParagraph"/>
        <w:numPr>
          <w:ilvl w:val="0"/>
          <w:numId w:val="3"/>
        </w:numPr>
      </w:pPr>
      <w:r>
        <w:t xml:space="preserve">Incorporate a drop-down menu in header to save real estate. </w:t>
      </w:r>
    </w:p>
    <w:p w14:paraId="5637F3A2" w14:textId="77777777" w:rsidR="00BF265B" w:rsidRDefault="00BF265B" w:rsidP="00BF265B">
      <w:pPr>
        <w:rPr>
          <w:u w:val="single"/>
        </w:rPr>
      </w:pPr>
    </w:p>
    <w:p w14:paraId="2DA247B8" w14:textId="3B8A7301" w:rsidR="00BF265B" w:rsidRDefault="00BF265B" w:rsidP="00BF265B">
      <w:pPr>
        <w:rPr>
          <w:u w:val="single"/>
        </w:rPr>
      </w:pPr>
      <w:r w:rsidRPr="00BF265B">
        <w:rPr>
          <w:u w:val="single"/>
        </w:rPr>
        <w:t>VIEW</w:t>
      </w:r>
    </w:p>
    <w:p w14:paraId="496ACF72" w14:textId="1DB05DD0" w:rsidR="00BF265B" w:rsidRPr="00BF265B" w:rsidRDefault="00BF265B" w:rsidP="00BF265B">
      <w:pPr>
        <w:pStyle w:val="ListParagraph"/>
        <w:numPr>
          <w:ilvl w:val="0"/>
          <w:numId w:val="5"/>
        </w:numPr>
      </w:pPr>
      <w:r w:rsidRPr="00BF265B">
        <w:t>Work with the on-load browser view. Sometimes shows different on different screens</w:t>
      </w:r>
    </w:p>
    <w:p w14:paraId="3F8D954B" w14:textId="2741C4BB" w:rsidR="00BF265B" w:rsidRPr="00BF265B" w:rsidRDefault="00BF265B" w:rsidP="00BF265B">
      <w:pPr>
        <w:pStyle w:val="ListParagraph"/>
        <w:numPr>
          <w:ilvl w:val="0"/>
          <w:numId w:val="5"/>
        </w:numPr>
      </w:pPr>
      <w:r w:rsidRPr="00BF265B">
        <w:t xml:space="preserve">Footer on CONTACT </w:t>
      </w:r>
      <w:proofErr w:type="gramStart"/>
      <w:r w:rsidRPr="00BF265B">
        <w:t>page  is</w:t>
      </w:r>
      <w:proofErr w:type="gramEnd"/>
      <w:r w:rsidRPr="00BF265B">
        <w:t xml:space="preserve"> stacking on top. Not like that on other pages</w:t>
      </w:r>
    </w:p>
    <w:p w14:paraId="7C2D1790" w14:textId="77777777" w:rsidR="00254EBB" w:rsidRPr="00254EBB" w:rsidRDefault="00254EBB" w:rsidP="00254EBB">
      <w:pPr>
        <w:pStyle w:val="ListParagraph"/>
      </w:pPr>
    </w:p>
    <w:p w14:paraId="72AC89F3" w14:textId="3530EDF6" w:rsidR="00604700" w:rsidRPr="000C4C38" w:rsidRDefault="00604700" w:rsidP="00604700">
      <w:pPr>
        <w:rPr>
          <w:u w:val="single"/>
        </w:rPr>
      </w:pPr>
      <w:r w:rsidRPr="000C4C38">
        <w:rPr>
          <w:u w:val="single"/>
        </w:rPr>
        <w:t>MAIL FUNCTION</w:t>
      </w:r>
    </w:p>
    <w:p w14:paraId="6035182D" w14:textId="1B4DAC83" w:rsidR="00604700" w:rsidRDefault="00604700" w:rsidP="00604700">
      <w:pPr>
        <w:pStyle w:val="ListParagraph"/>
        <w:numPr>
          <w:ilvl w:val="0"/>
          <w:numId w:val="2"/>
        </w:numPr>
      </w:pPr>
      <w:r>
        <w:t xml:space="preserve"> Due to </w:t>
      </w:r>
      <w:proofErr w:type="gramStart"/>
      <w:r>
        <w:t>Mailer(</w:t>
      </w:r>
      <w:proofErr w:type="gramEnd"/>
      <w:r>
        <w:t xml:space="preserve">) function being </w:t>
      </w:r>
      <w:r w:rsidR="00C27ED3">
        <w:t xml:space="preserve">able to be </w:t>
      </w:r>
      <w:r>
        <w:t xml:space="preserve">hacked by SQL injection, use Swift Mailer.  </w:t>
      </w:r>
    </w:p>
    <w:p w14:paraId="6FED5B93" w14:textId="77777777" w:rsidR="00604700" w:rsidRDefault="00604700" w:rsidP="00604700">
      <w:pPr>
        <w:pStyle w:val="ListParagraph"/>
        <w:numPr>
          <w:ilvl w:val="0"/>
          <w:numId w:val="2"/>
        </w:numPr>
      </w:pPr>
      <w:r>
        <w:t>Setup swift mailer. For Confirmation emails on registration, email updates, inquires.</w:t>
      </w:r>
    </w:p>
    <w:p w14:paraId="7FDEFF73" w14:textId="77777777" w:rsidR="00604700" w:rsidRDefault="00604700" w:rsidP="00604700">
      <w:pPr>
        <w:pStyle w:val="ListParagraph"/>
      </w:pPr>
    </w:p>
    <w:p w14:paraId="28FAD218" w14:textId="7458EC92" w:rsidR="00604700" w:rsidRDefault="00604700" w:rsidP="00604700">
      <w:r>
        <w:t xml:space="preserve">Registration = Form </w:t>
      </w:r>
      <w:r>
        <w:sym w:font="Wingdings" w:char="F0E0"/>
      </w:r>
      <w:r>
        <w:t xml:space="preserve"> Swift Mailer</w:t>
      </w:r>
      <w:r>
        <w:sym w:font="Wingdings" w:char="F0E0"/>
      </w:r>
      <w:r>
        <w:t xml:space="preserve"> </w:t>
      </w:r>
      <w:r w:rsidR="00254EBB">
        <w:t>Client (</w:t>
      </w:r>
      <w:r>
        <w:t>submit successful) and database insert</w:t>
      </w:r>
    </w:p>
    <w:p w14:paraId="395AAB2D" w14:textId="77777777" w:rsidR="00604700" w:rsidRDefault="00604700" w:rsidP="00604700"/>
    <w:p w14:paraId="6665A99F" w14:textId="77777777" w:rsidR="00604700" w:rsidRDefault="00604700" w:rsidP="00604700">
      <w:r>
        <w:t>Email Updates= Form</w:t>
      </w:r>
      <w:r>
        <w:sym w:font="Wingdings" w:char="F0E0"/>
      </w:r>
      <w:r>
        <w:t xml:space="preserve"> Swift Mailer </w:t>
      </w:r>
      <w:r>
        <w:sym w:font="Wingdings" w:char="F0E0"/>
      </w:r>
      <w:r>
        <w:t xml:space="preserve"> Client (submit successful) and database insert</w:t>
      </w:r>
    </w:p>
    <w:p w14:paraId="65293584" w14:textId="77777777" w:rsidR="00604700" w:rsidRDefault="00604700" w:rsidP="00604700"/>
    <w:p w14:paraId="78F6F359" w14:textId="77777777" w:rsidR="00604700" w:rsidRDefault="00604700" w:rsidP="00604700">
      <w:r>
        <w:t>Conference Inquires= Form</w:t>
      </w:r>
      <w:r>
        <w:sym w:font="Wingdings" w:char="F0E0"/>
      </w:r>
      <w:r>
        <w:t xml:space="preserve"> Swift Mailer </w:t>
      </w:r>
      <w:r>
        <w:sym w:font="Wingdings" w:char="F0E0"/>
      </w:r>
      <w:r>
        <w:t xml:space="preserve"> Client (submit successful) &amp; </w:t>
      </w:r>
      <w:r>
        <w:sym w:font="Wingdings" w:char="F0E0"/>
      </w:r>
      <w:r>
        <w:t xml:space="preserve"> </w:t>
      </w:r>
      <w:hyperlink r:id="rId5" w:history="1">
        <w:r w:rsidRPr="00FA0529">
          <w:rPr>
            <w:rStyle w:val="Hyperlink"/>
          </w:rPr>
          <w:t>sobie@una.edu</w:t>
        </w:r>
      </w:hyperlink>
    </w:p>
    <w:p w14:paraId="34E29AD7" w14:textId="77777777" w:rsidR="00604700" w:rsidRDefault="00604700" w:rsidP="00604700"/>
    <w:p w14:paraId="745AE72B" w14:textId="77777777" w:rsidR="00604700" w:rsidRDefault="00604700" w:rsidP="00604700">
      <w:pPr>
        <w:rPr>
          <w:u w:val="single"/>
        </w:rPr>
      </w:pPr>
      <w:r w:rsidRPr="000C4C38">
        <w:rPr>
          <w:u w:val="single"/>
        </w:rPr>
        <w:t>ADMIN PAGE</w:t>
      </w:r>
      <w:r>
        <w:rPr>
          <w:u w:val="single"/>
        </w:rPr>
        <w:t xml:space="preserve"> FORMAT</w:t>
      </w:r>
    </w:p>
    <w:p w14:paraId="5E635E3F" w14:textId="77777777" w:rsidR="00604700" w:rsidRPr="000C4C38" w:rsidRDefault="00604700" w:rsidP="00604700">
      <w:pPr>
        <w:rPr>
          <w:u w:val="single"/>
        </w:rPr>
      </w:pPr>
    </w:p>
    <w:p w14:paraId="25237A05" w14:textId="77777777" w:rsidR="00604700" w:rsidRDefault="00604700" w:rsidP="00604700">
      <w:pPr>
        <w:pStyle w:val="ListParagraph"/>
        <w:numPr>
          <w:ilvl w:val="0"/>
          <w:numId w:val="2"/>
        </w:numPr>
      </w:pPr>
      <w:r>
        <w:t>Admin page setup AJAX are set to same table length. (edit is CSS, change to look better individually)</w:t>
      </w:r>
    </w:p>
    <w:p w14:paraId="5D0CD134" w14:textId="77777777" w:rsidR="00604700" w:rsidRDefault="00604700" w:rsidP="00604700">
      <w:pPr>
        <w:pStyle w:val="ListParagraph"/>
      </w:pPr>
    </w:p>
    <w:p w14:paraId="4FC2AB5B" w14:textId="77777777" w:rsidR="00604700" w:rsidRDefault="00604700" w:rsidP="00604700">
      <w:pPr>
        <w:pStyle w:val="ListParagraph"/>
        <w:numPr>
          <w:ilvl w:val="0"/>
          <w:numId w:val="2"/>
        </w:numPr>
      </w:pPr>
      <w:r>
        <w:t xml:space="preserve"> Admin page. AJAX table auto load register table entry. (use action= ‘</w:t>
      </w:r>
      <w:proofErr w:type="spellStart"/>
      <w:r>
        <w:t>tablekey</w:t>
      </w:r>
      <w:proofErr w:type="spellEnd"/>
      <w:r>
        <w:t>’;).</w:t>
      </w:r>
    </w:p>
    <w:p w14:paraId="7A34985F" w14:textId="77777777" w:rsidR="00604700" w:rsidRDefault="00604700" w:rsidP="00604700">
      <w:pPr>
        <w:pStyle w:val="ListParagraph"/>
      </w:pPr>
    </w:p>
    <w:p w14:paraId="4EC67E4E" w14:textId="77777777" w:rsidR="00604700" w:rsidRPr="000C4C38" w:rsidRDefault="00604700" w:rsidP="00604700">
      <w:pPr>
        <w:pStyle w:val="ListParagraph"/>
        <w:ind w:left="0"/>
        <w:rPr>
          <w:u w:val="single"/>
        </w:rPr>
      </w:pPr>
      <w:r w:rsidRPr="000C4C38">
        <w:rPr>
          <w:u w:val="single"/>
        </w:rPr>
        <w:t>SOCIAL MEDIA</w:t>
      </w:r>
    </w:p>
    <w:p w14:paraId="2FE851AD" w14:textId="77777777" w:rsidR="00604700" w:rsidRDefault="00604700" w:rsidP="00604700">
      <w:pPr>
        <w:pStyle w:val="ListParagraph"/>
        <w:numPr>
          <w:ilvl w:val="0"/>
          <w:numId w:val="2"/>
        </w:numPr>
      </w:pPr>
      <w:r>
        <w:t>Create Facebook, Twitter business accounts. Link to website icons in footer (Possibly creates future internships for marketing majors)</w:t>
      </w:r>
    </w:p>
    <w:p w14:paraId="7E921D6E" w14:textId="30803002" w:rsidR="00AD1D4F" w:rsidRDefault="00AD1D4F"/>
    <w:p w14:paraId="1CEC9662" w14:textId="7EEE408E" w:rsidR="00CC5414" w:rsidRDefault="00CC5414">
      <w:r>
        <w:t>List of Other Conference Sites</w:t>
      </w:r>
    </w:p>
    <w:p w14:paraId="60A3EAF6" w14:textId="7065AA7F" w:rsidR="00CC5414" w:rsidRDefault="000F316D" w:rsidP="00CC5414">
      <w:pPr>
        <w:pStyle w:val="ListParagraph"/>
        <w:numPr>
          <w:ilvl w:val="0"/>
          <w:numId w:val="4"/>
        </w:numPr>
      </w:pPr>
      <w:hyperlink r:id="rId6" w:history="1">
        <w:r w:rsidR="00CC5414" w:rsidRPr="00446BEA">
          <w:rPr>
            <w:rStyle w:val="Hyperlink"/>
          </w:rPr>
          <w:t>https://www.thesecu.com/programs/sec-academic-conference/</w:t>
        </w:r>
      </w:hyperlink>
    </w:p>
    <w:p w14:paraId="5BE515E8" w14:textId="3EF2EF08" w:rsidR="00CC5414" w:rsidRDefault="00CC5414" w:rsidP="00CC5414">
      <w:pPr>
        <w:ind w:left="360"/>
      </w:pPr>
      <w:r>
        <w:rPr>
          <w:noProof/>
        </w:rPr>
        <w:drawing>
          <wp:inline distT="0" distB="0" distL="0" distR="0" wp14:anchorId="08C8DC01" wp14:editId="65F87C6C">
            <wp:extent cx="5943600" cy="2860040"/>
            <wp:effectExtent l="0" t="0" r="0" b="0"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624AE" w14:textId="1306B2AD" w:rsidR="00CC5414" w:rsidRDefault="00CC5414" w:rsidP="00CC5414">
      <w:pPr>
        <w:pStyle w:val="ListParagraph"/>
      </w:pPr>
    </w:p>
    <w:p w14:paraId="2FA8605C" w14:textId="77777777" w:rsidR="00CC5414" w:rsidRDefault="00CC5414" w:rsidP="00CC5414">
      <w:pPr>
        <w:pStyle w:val="ListParagraph"/>
      </w:pPr>
    </w:p>
    <w:p w14:paraId="7E6A02DB" w14:textId="557F6306" w:rsidR="00CC5414" w:rsidRDefault="000F316D" w:rsidP="00CC5414">
      <w:pPr>
        <w:pStyle w:val="ListParagraph"/>
        <w:numPr>
          <w:ilvl w:val="0"/>
          <w:numId w:val="4"/>
        </w:numPr>
      </w:pPr>
      <w:hyperlink r:id="rId8" w:history="1">
        <w:r w:rsidR="00CC5414" w:rsidRPr="00446BEA">
          <w:rPr>
            <w:rStyle w:val="Hyperlink"/>
          </w:rPr>
          <w:t>http://oncolyticvirotherapies.com/</w:t>
        </w:r>
      </w:hyperlink>
    </w:p>
    <w:p w14:paraId="233FD816" w14:textId="59F2AC2C" w:rsidR="00CC5414" w:rsidRDefault="00CC5414" w:rsidP="00CC5414">
      <w:pPr>
        <w:pStyle w:val="ListParagraph"/>
      </w:pPr>
      <w:r>
        <w:t>(count down function)</w:t>
      </w:r>
    </w:p>
    <w:p w14:paraId="54312FC8" w14:textId="32B86FF3" w:rsidR="00CC5414" w:rsidRDefault="00CC5414" w:rsidP="00CC5414">
      <w:pPr>
        <w:pStyle w:val="ListParagraph"/>
      </w:pPr>
      <w:r>
        <w:rPr>
          <w:noProof/>
        </w:rPr>
        <w:lastRenderedPageBreak/>
        <w:drawing>
          <wp:inline distT="0" distB="0" distL="0" distR="0" wp14:anchorId="68AB8CA0" wp14:editId="40BB0BE0">
            <wp:extent cx="5882640" cy="2749636"/>
            <wp:effectExtent l="0" t="0" r="381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x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52" cy="279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4D523" w14:textId="6A0667E2" w:rsidR="00CC5414" w:rsidRDefault="00CC5414" w:rsidP="00CC5414">
      <w:pPr>
        <w:pStyle w:val="ListParagraph"/>
      </w:pPr>
    </w:p>
    <w:p w14:paraId="55BCB30F" w14:textId="432E2F80" w:rsidR="00CC5414" w:rsidRDefault="00CC5414" w:rsidP="00CC5414">
      <w:pPr>
        <w:pStyle w:val="ListParagraph"/>
      </w:pPr>
    </w:p>
    <w:p w14:paraId="5DE10E4D" w14:textId="77777777" w:rsidR="00CC5414" w:rsidRDefault="00CC5414" w:rsidP="00CC5414">
      <w:pPr>
        <w:pStyle w:val="ListParagraph"/>
      </w:pPr>
    </w:p>
    <w:p w14:paraId="3A6EC920" w14:textId="77777777" w:rsidR="00C27ED3" w:rsidRDefault="00C27ED3" w:rsidP="00C27ED3">
      <w:pPr>
        <w:pStyle w:val="ListParagraph"/>
      </w:pPr>
    </w:p>
    <w:p w14:paraId="369E8BD5" w14:textId="3C8CCF50" w:rsidR="00CC5414" w:rsidRDefault="000F316D" w:rsidP="00C27ED3">
      <w:pPr>
        <w:pStyle w:val="ListParagraph"/>
        <w:numPr>
          <w:ilvl w:val="0"/>
          <w:numId w:val="4"/>
        </w:numPr>
      </w:pPr>
      <w:hyperlink r:id="rId10" w:history="1">
        <w:r w:rsidR="00C27ED3" w:rsidRPr="00446BEA">
          <w:rPr>
            <w:rStyle w:val="Hyperlink"/>
          </w:rPr>
          <w:t>http://theires.org/Conference2018/USA/15/ICMTM/</w:t>
        </w:r>
      </w:hyperlink>
    </w:p>
    <w:p w14:paraId="265888CC" w14:textId="0FE55C6D" w:rsidR="00C27ED3" w:rsidRDefault="00C27ED3" w:rsidP="00C27ED3">
      <w:pPr>
        <w:pStyle w:val="ListParagraph"/>
      </w:pPr>
      <w:r>
        <w:rPr>
          <w:noProof/>
        </w:rPr>
        <w:drawing>
          <wp:inline distT="0" distB="0" distL="0" distR="0" wp14:anchorId="6D1777EB" wp14:editId="763C8547">
            <wp:extent cx="5943600" cy="4362450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x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7ED3" w:rsidSect="00180C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5407"/>
    <w:multiLevelType w:val="hybridMultilevel"/>
    <w:tmpl w:val="2974B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705827"/>
    <w:multiLevelType w:val="hybridMultilevel"/>
    <w:tmpl w:val="E438F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A025A"/>
    <w:multiLevelType w:val="hybridMultilevel"/>
    <w:tmpl w:val="356CE19C"/>
    <w:lvl w:ilvl="0" w:tplc="1AD0F46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945E8"/>
    <w:multiLevelType w:val="hybridMultilevel"/>
    <w:tmpl w:val="2646C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C86A08"/>
    <w:multiLevelType w:val="hybridMultilevel"/>
    <w:tmpl w:val="9CF84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1tLQ0MbUwMrY0NzFW0lEKTi0uzszPAykwrgUA0bCz9SwAAAA="/>
  </w:docVars>
  <w:rsids>
    <w:rsidRoot w:val="00604700"/>
    <w:rsid w:val="000F316D"/>
    <w:rsid w:val="00180C61"/>
    <w:rsid w:val="00254EBB"/>
    <w:rsid w:val="00604700"/>
    <w:rsid w:val="0092478C"/>
    <w:rsid w:val="00AD1D4F"/>
    <w:rsid w:val="00BF265B"/>
    <w:rsid w:val="00C27ED3"/>
    <w:rsid w:val="00CC5414"/>
    <w:rsid w:val="00D07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7389C"/>
  <w15:chartTrackingRefBased/>
  <w15:docId w15:val="{4C03B14E-8657-0440-81B2-01EDF1F7C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47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7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47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4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colyticvirotherapies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hesecu.com/programs/sec-academic-conference/" TargetMode="External"/><Relationship Id="rId11" Type="http://schemas.openxmlformats.org/officeDocument/2006/relationships/image" Target="media/image3.JPG"/><Relationship Id="rId5" Type="http://schemas.openxmlformats.org/officeDocument/2006/relationships/hyperlink" Target="mailto:sobie@una.edu" TargetMode="External"/><Relationship Id="rId10" Type="http://schemas.openxmlformats.org/officeDocument/2006/relationships/hyperlink" Target="http://theires.org/Conference2018/USA/15/ICMT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gan, Taylor Winston</dc:creator>
  <cp:keywords/>
  <dc:description/>
  <cp:lastModifiedBy>Taylor Hogan</cp:lastModifiedBy>
  <cp:revision>7</cp:revision>
  <dcterms:created xsi:type="dcterms:W3CDTF">2018-12-04T22:08:00Z</dcterms:created>
  <dcterms:modified xsi:type="dcterms:W3CDTF">2018-12-16T01:56:00Z</dcterms:modified>
</cp:coreProperties>
</file>